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942E5" w14:textId="7F60C904" w:rsidR="00A1482A" w:rsidRPr="00F65756" w:rsidRDefault="008F5777" w:rsidP="00F65756">
      <w:pPr>
        <w:jc w:val="center"/>
        <w:rPr>
          <w:rFonts w:ascii="Gabriola" w:hAnsi="Gabriola"/>
          <w:b/>
          <w:sz w:val="40"/>
          <w:szCs w:val="40"/>
        </w:rPr>
      </w:pPr>
      <w:r w:rsidRPr="00F65756">
        <w:rPr>
          <w:rFonts w:ascii="Gabriola" w:hAnsi="Gabriola"/>
          <w:b/>
          <w:sz w:val="40"/>
          <w:szCs w:val="40"/>
        </w:rPr>
        <w:t>The Annual Calm Scribe Reading Challenge:</w:t>
      </w:r>
    </w:p>
    <w:p w14:paraId="3F0C9FA1" w14:textId="4B94FEA1" w:rsidR="008F5777" w:rsidRDefault="008F5777" w:rsidP="00F65756">
      <w:pPr>
        <w:jc w:val="center"/>
        <w:rPr>
          <w:rFonts w:ascii="Gabriola" w:hAnsi="Gabriola"/>
          <w:b/>
          <w:sz w:val="40"/>
          <w:szCs w:val="40"/>
        </w:rPr>
      </w:pPr>
      <w:r w:rsidRPr="00F65756">
        <w:rPr>
          <w:rFonts w:ascii="Gabriola" w:hAnsi="Gabriola"/>
          <w:b/>
          <w:sz w:val="40"/>
          <w:szCs w:val="40"/>
        </w:rPr>
        <w:t>20</w:t>
      </w:r>
      <w:r w:rsidR="008E1F3A">
        <w:rPr>
          <w:rFonts w:ascii="Gabriola" w:hAnsi="Gabriola"/>
          <w:b/>
          <w:sz w:val="40"/>
          <w:szCs w:val="40"/>
        </w:rPr>
        <w:t>20</w:t>
      </w:r>
      <w:r w:rsidRPr="00F65756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4C84DAF0" w:rsidR="00F65756" w:rsidRDefault="00F65756" w:rsidP="00F65756">
      <w:pPr>
        <w:jc w:val="center"/>
        <w:rPr>
          <w:rFonts w:ascii="Gabriola" w:hAnsi="Gabriola"/>
          <w:i/>
          <w:sz w:val="32"/>
          <w:szCs w:val="32"/>
        </w:rPr>
      </w:pPr>
      <w:r w:rsidRPr="00F65756">
        <w:rPr>
          <w:rFonts w:ascii="Gabriola" w:hAnsi="Gabriola"/>
          <w:i/>
          <w:sz w:val="32"/>
          <w:szCs w:val="32"/>
        </w:rPr>
        <w:t>Expand your mind with 2</w:t>
      </w:r>
      <w:r w:rsidR="008E1F3A">
        <w:rPr>
          <w:rFonts w:ascii="Gabriola" w:hAnsi="Gabriola"/>
          <w:i/>
          <w:sz w:val="32"/>
          <w:szCs w:val="32"/>
        </w:rPr>
        <w:t>6</w:t>
      </w:r>
      <w:r w:rsidRPr="00F65756">
        <w:rPr>
          <w:rFonts w:ascii="Gabriola" w:hAnsi="Gabriola"/>
          <w:i/>
          <w:sz w:val="32"/>
          <w:szCs w:val="32"/>
        </w:rPr>
        <w:t xml:space="preserve"> books. That’s only one book every two weeks.</w:t>
      </w:r>
    </w:p>
    <w:p w14:paraId="1C9467B0" w14:textId="7ABC4DBC" w:rsidR="00F65756" w:rsidRPr="005A5AE3" w:rsidRDefault="00F65756" w:rsidP="00F65756">
      <w:pPr>
        <w:rPr>
          <w:rFonts w:ascii="Book Antiqua" w:hAnsi="Book Antiqua"/>
          <w:b/>
          <w:sz w:val="28"/>
          <w:szCs w:val="28"/>
        </w:rPr>
      </w:pPr>
      <w:bookmarkStart w:id="0" w:name="_GoBack"/>
      <w:bookmarkEnd w:id="0"/>
      <w:r w:rsidRPr="005A5AE3">
        <w:rPr>
          <w:rFonts w:ascii="Book Antiqua" w:hAnsi="Book Antiqua"/>
          <w:b/>
          <w:sz w:val="28"/>
          <w:szCs w:val="28"/>
        </w:rPr>
        <w:t>Read a book…</w:t>
      </w:r>
    </w:p>
    <w:p w14:paraId="24FF2B0C" w14:textId="7503253F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with 500 pages or more.</w:t>
      </w:r>
    </w:p>
    <w:p w14:paraId="1BB74E5F" w14:textId="2AB23E34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you can finish in a day.</w:t>
      </w:r>
    </w:p>
    <w:p w14:paraId="13090B43" w14:textId="3CFFE7BD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published in 201</w:t>
      </w:r>
      <w:r w:rsidR="00486D15">
        <w:rPr>
          <w:rFonts w:ascii="Book Antiqua" w:hAnsi="Book Antiqua"/>
          <w:sz w:val="26"/>
          <w:szCs w:val="26"/>
        </w:rPr>
        <w:t>9</w:t>
      </w:r>
      <w:r w:rsidRPr="005A5AE3">
        <w:rPr>
          <w:rFonts w:ascii="Book Antiqua" w:hAnsi="Book Antiqua"/>
          <w:sz w:val="26"/>
          <w:szCs w:val="26"/>
        </w:rPr>
        <w:t>/20</w:t>
      </w:r>
      <w:r w:rsidR="00486D15">
        <w:rPr>
          <w:rFonts w:ascii="Book Antiqua" w:hAnsi="Book Antiqua"/>
          <w:sz w:val="26"/>
          <w:szCs w:val="26"/>
        </w:rPr>
        <w:t>20</w:t>
      </w:r>
      <w:r w:rsidRPr="005A5AE3">
        <w:rPr>
          <w:rFonts w:ascii="Book Antiqua" w:hAnsi="Book Antiqua"/>
          <w:sz w:val="26"/>
          <w:szCs w:val="26"/>
        </w:rPr>
        <w:t>.</w:t>
      </w:r>
    </w:p>
    <w:p w14:paraId="585274FC" w14:textId="1E8641CF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that won a literary award.</w:t>
      </w:r>
    </w:p>
    <w:p w14:paraId="1F976D94" w14:textId="7EDA2687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written in the year you were born.</w:t>
      </w:r>
    </w:p>
    <w:p w14:paraId="1204FE02" w14:textId="6A7CCB5C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that has been sitting on your “to read” list for a long time.</w:t>
      </w:r>
    </w:p>
    <w:p w14:paraId="509289F9" w14:textId="166448DB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that is a classic novel.</w:t>
      </w:r>
    </w:p>
    <w:p w14:paraId="204BBA73" w14:textId="24EFAAFD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written by a Canadian.</w:t>
      </w:r>
    </w:p>
    <w:p w14:paraId="197F744B" w14:textId="733CC9FF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set in the country of your ancestry.</w:t>
      </w:r>
    </w:p>
    <w:p w14:paraId="7E1E42E1" w14:textId="2E45F8AA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written more than 100 years ago.</w:t>
      </w:r>
    </w:p>
    <w:p w14:paraId="4D61592A" w14:textId="11F17AB1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that is non-fiction.</w:t>
      </w:r>
    </w:p>
    <w:p w14:paraId="77FC9D75" w14:textId="7E4FB000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that helps advance your career or hobby.</w:t>
      </w:r>
    </w:p>
    <w:p w14:paraId="521FED21" w14:textId="7527231D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 xml:space="preserve">… that is </w:t>
      </w:r>
      <w:r w:rsidR="00674F25">
        <w:rPr>
          <w:rFonts w:ascii="Book Antiqua" w:hAnsi="Book Antiqua"/>
          <w:sz w:val="26"/>
          <w:szCs w:val="26"/>
        </w:rPr>
        <w:t xml:space="preserve">written by an Indigenous </w:t>
      </w:r>
      <w:r w:rsidR="00EB011E">
        <w:rPr>
          <w:rFonts w:ascii="Book Antiqua" w:hAnsi="Book Antiqua"/>
          <w:sz w:val="26"/>
          <w:szCs w:val="26"/>
        </w:rPr>
        <w:t>a</w:t>
      </w:r>
      <w:r w:rsidR="00674F25">
        <w:rPr>
          <w:rFonts w:ascii="Book Antiqua" w:hAnsi="Book Antiqua"/>
          <w:sz w:val="26"/>
          <w:szCs w:val="26"/>
        </w:rPr>
        <w:t>uthor</w:t>
      </w:r>
      <w:r w:rsidRPr="005A5AE3">
        <w:rPr>
          <w:rFonts w:ascii="Book Antiqua" w:hAnsi="Book Antiqua"/>
          <w:sz w:val="26"/>
          <w:szCs w:val="26"/>
        </w:rPr>
        <w:t>.</w:t>
      </w:r>
    </w:p>
    <w:p w14:paraId="334A4766" w14:textId="1BD2418F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recommended by someone from another country.</w:t>
      </w:r>
    </w:p>
    <w:p w14:paraId="6C29C611" w14:textId="377A9586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 xml:space="preserve">… </w:t>
      </w:r>
      <w:r w:rsidR="00176508">
        <w:rPr>
          <w:rFonts w:ascii="Book Antiqua" w:hAnsi="Book Antiqua"/>
          <w:sz w:val="26"/>
          <w:szCs w:val="26"/>
        </w:rPr>
        <w:t>which has been</w:t>
      </w:r>
      <w:r w:rsidR="009B47CB">
        <w:rPr>
          <w:rFonts w:ascii="Book Antiqua" w:hAnsi="Book Antiqua"/>
          <w:sz w:val="26"/>
          <w:szCs w:val="26"/>
        </w:rPr>
        <w:t xml:space="preserve"> adapted to a</w:t>
      </w:r>
      <w:r w:rsidR="00F70DD3">
        <w:rPr>
          <w:rFonts w:ascii="Book Antiqua" w:hAnsi="Book Antiqua"/>
          <w:sz w:val="26"/>
          <w:szCs w:val="26"/>
        </w:rPr>
        <w:t xml:space="preserve"> movie or series</w:t>
      </w:r>
      <w:r w:rsidRPr="005A5AE3">
        <w:rPr>
          <w:rFonts w:ascii="Book Antiqua" w:hAnsi="Book Antiqua"/>
          <w:sz w:val="26"/>
          <w:szCs w:val="26"/>
        </w:rPr>
        <w:t>.</w:t>
      </w:r>
    </w:p>
    <w:p w14:paraId="151F386D" w14:textId="7BC9299F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of poetry.</w:t>
      </w:r>
    </w:p>
    <w:p w14:paraId="76D2D678" w14:textId="1281742E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that is a fantasy novel.</w:t>
      </w:r>
    </w:p>
    <w:p w14:paraId="0B52D48B" w14:textId="092EE2F1" w:rsidR="00F65756" w:rsidRPr="005A5AE3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 xml:space="preserve">… </w:t>
      </w:r>
      <w:r w:rsidR="005A5AE3" w:rsidRPr="005A5AE3">
        <w:rPr>
          <w:rFonts w:ascii="Book Antiqua" w:hAnsi="Book Antiqua"/>
          <w:sz w:val="26"/>
          <w:szCs w:val="26"/>
        </w:rPr>
        <w:t>set in a place you have always wanted to visit.</w:t>
      </w:r>
    </w:p>
    <w:p w14:paraId="66C4F1C5" w14:textId="06997859" w:rsidR="005A5AE3" w:rsidRPr="005A5AE3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written by the creator or heavy influencer of a genre.</w:t>
      </w:r>
    </w:p>
    <w:p w14:paraId="48AAA195" w14:textId="5D6F382A" w:rsidR="005A5AE3" w:rsidRPr="005A5AE3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that is an autobiography or biography.</w:t>
      </w:r>
    </w:p>
    <w:p w14:paraId="0ECA9560" w14:textId="040149EB" w:rsidR="005A5AE3" w:rsidRPr="005A5AE3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of short stories.</w:t>
      </w:r>
    </w:p>
    <w:p w14:paraId="407D6834" w14:textId="72437C63" w:rsidR="005A5AE3" w:rsidRPr="005A5AE3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chosen based on its cover.</w:t>
      </w:r>
    </w:p>
    <w:p w14:paraId="2207CDF0" w14:textId="093ED4A9" w:rsidR="005A5AE3" w:rsidRPr="005A5AE3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recommended by a friend.</w:t>
      </w:r>
    </w:p>
    <w:p w14:paraId="4A711C1A" w14:textId="5CED36BD" w:rsidR="005A5AE3" w:rsidRPr="005A5AE3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you were supposed to read in high school, but never did.</w:t>
      </w:r>
    </w:p>
    <w:p w14:paraId="1359E2C7" w14:textId="6B7C6CDC" w:rsidR="005A5AE3" w:rsidRPr="005A5AE3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5A5AE3">
        <w:rPr>
          <w:rFonts w:ascii="Book Antiqua" w:hAnsi="Book Antiqua"/>
          <w:sz w:val="26"/>
          <w:szCs w:val="26"/>
        </w:rPr>
        <w:t>… originally written in another language.</w:t>
      </w:r>
    </w:p>
    <w:p w14:paraId="03C30882" w14:textId="22A752D5" w:rsidR="004D494A" w:rsidRDefault="005A5AE3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 w:rsidRPr="00DF1528">
        <w:rPr>
          <w:rFonts w:ascii="Book Antiqua" w:hAnsi="Book Antiqua"/>
          <w:sz w:val="26"/>
          <w:szCs w:val="26"/>
        </w:rPr>
        <w:t>… that you would not want others to know you are reading.</w:t>
      </w:r>
    </w:p>
    <w:p w14:paraId="082186E8" w14:textId="374F6072" w:rsidR="001B0C33" w:rsidRPr="00DF1528" w:rsidRDefault="00AC56E9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… written by an author you know personally.</w:t>
      </w:r>
      <w:r w:rsidR="005A6D4D">
        <w:rPr>
          <w:rFonts w:ascii="Book Antiqua" w:hAnsi="Book Antiqua"/>
          <w:sz w:val="26"/>
          <w:szCs w:val="26"/>
        </w:rPr>
        <w:t xml:space="preserve"> (Bonus </w:t>
      </w:r>
      <w:r w:rsidR="00404E7D">
        <w:rPr>
          <w:rFonts w:ascii="Book Antiqua" w:hAnsi="Book Antiqua"/>
          <w:sz w:val="26"/>
          <w:szCs w:val="26"/>
        </w:rPr>
        <w:t>B</w:t>
      </w:r>
      <w:r w:rsidR="005A6D4D">
        <w:rPr>
          <w:rFonts w:ascii="Book Antiqua" w:hAnsi="Book Antiqua"/>
          <w:sz w:val="26"/>
          <w:szCs w:val="26"/>
        </w:rPr>
        <w:t>ook)</w:t>
      </w:r>
    </w:p>
    <w:sectPr w:rsidR="001B0C33" w:rsidRPr="00DF1528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9FC120" w14:textId="77777777" w:rsidR="00D43473" w:rsidRDefault="00D43473" w:rsidP="004D494A">
      <w:pPr>
        <w:spacing w:after="0" w:line="240" w:lineRule="auto"/>
      </w:pPr>
      <w:r>
        <w:separator/>
      </w:r>
    </w:p>
  </w:endnote>
  <w:endnote w:type="continuationSeparator" w:id="0">
    <w:p w14:paraId="15D6CB01" w14:textId="77777777" w:rsidR="00D43473" w:rsidRDefault="00D43473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CC29C" w14:textId="77777777" w:rsidR="00D43473" w:rsidRDefault="00D43473" w:rsidP="004D494A">
      <w:pPr>
        <w:spacing w:after="0" w:line="240" w:lineRule="auto"/>
      </w:pPr>
      <w:r>
        <w:separator/>
      </w:r>
    </w:p>
  </w:footnote>
  <w:footnote w:type="continuationSeparator" w:id="0">
    <w:p w14:paraId="2B51EA00" w14:textId="77777777" w:rsidR="00D43473" w:rsidRDefault="00D43473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kwrAUAKewNHSwAAAA="/>
  </w:docVars>
  <w:rsids>
    <w:rsidRoot w:val="008F5777"/>
    <w:rsid w:val="00133474"/>
    <w:rsid w:val="00176508"/>
    <w:rsid w:val="001B0C33"/>
    <w:rsid w:val="00243921"/>
    <w:rsid w:val="00404E7D"/>
    <w:rsid w:val="004343E2"/>
    <w:rsid w:val="00486D15"/>
    <w:rsid w:val="004D494A"/>
    <w:rsid w:val="005A5AE3"/>
    <w:rsid w:val="005A6D4D"/>
    <w:rsid w:val="00674F25"/>
    <w:rsid w:val="006B3B7D"/>
    <w:rsid w:val="00863A43"/>
    <w:rsid w:val="008D384B"/>
    <w:rsid w:val="008E1F3A"/>
    <w:rsid w:val="008F5777"/>
    <w:rsid w:val="009B47CB"/>
    <w:rsid w:val="00A1482A"/>
    <w:rsid w:val="00AC56E9"/>
    <w:rsid w:val="00CB7C8F"/>
    <w:rsid w:val="00D43473"/>
    <w:rsid w:val="00DF1528"/>
    <w:rsid w:val="00EB011E"/>
    <w:rsid w:val="00F65756"/>
    <w:rsid w:val="00F70DD3"/>
    <w:rsid w:val="00FC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18</cp:revision>
  <cp:lastPrinted>2019-01-08T21:47:00Z</cp:lastPrinted>
  <dcterms:created xsi:type="dcterms:W3CDTF">2019-01-08T21:22:00Z</dcterms:created>
  <dcterms:modified xsi:type="dcterms:W3CDTF">2020-01-05T17:42:00Z</dcterms:modified>
</cp:coreProperties>
</file>